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96C" w:rsidRPr="00065DFB" w:rsidRDefault="00FE696C" w:rsidP="00065DFB">
      <w:pPr>
        <w:pStyle w:val="GlAlnt"/>
        <w:spacing w:before="120" w:after="0" w:line="240" w:lineRule="auto"/>
        <w:jc w:val="center"/>
        <w:rPr>
          <w:i w:val="0"/>
          <w:sz w:val="28"/>
          <w:szCs w:val="28"/>
          <w:lang w:val="tr-TR" w:eastAsia="tr-TR"/>
        </w:rPr>
      </w:pPr>
      <w:r w:rsidRPr="00065DFB">
        <w:rPr>
          <w:i w:val="0"/>
          <w:sz w:val="28"/>
          <w:szCs w:val="28"/>
          <w:lang w:val="tr-TR" w:eastAsia="tr-TR"/>
        </w:rPr>
        <w:t>RİSALE-İ NUR MESLEK DÜSTURLARIN</w:t>
      </w:r>
      <w:r w:rsidR="00065DFB" w:rsidRPr="00065DFB">
        <w:rPr>
          <w:i w:val="0"/>
          <w:sz w:val="28"/>
          <w:szCs w:val="28"/>
          <w:lang w:val="tr-TR" w:eastAsia="tr-TR"/>
        </w:rPr>
        <w:t>IN</w:t>
      </w:r>
      <w:r w:rsidRPr="00065DFB">
        <w:rPr>
          <w:i w:val="0"/>
          <w:sz w:val="28"/>
          <w:szCs w:val="28"/>
          <w:lang w:val="tr-TR" w:eastAsia="tr-TR"/>
        </w:rPr>
        <w:t xml:space="preserve"> DEĞİŞMEZLİĞİ ESASI</w:t>
      </w:r>
      <w:r w:rsidR="00EB7116" w:rsidRPr="00065DFB">
        <w:rPr>
          <w:i w:val="0"/>
          <w:sz w:val="28"/>
          <w:szCs w:val="28"/>
          <w:lang w:val="tr-TR" w:eastAsia="tr-TR"/>
        </w:rPr>
        <w:fldChar w:fldCharType="begin"/>
      </w:r>
      <w:r w:rsidRPr="00065DFB">
        <w:rPr>
          <w:i w:val="0"/>
          <w:sz w:val="28"/>
          <w:szCs w:val="28"/>
          <w:lang w:val="tr-TR" w:eastAsia="tr-TR"/>
        </w:rPr>
        <w:instrText xml:space="preserve"> TC  "4-MESLE⁄E BAKAN DÜSTURLARIN DE⁄‹ﬁMEZL‹⁄‹ ESASI" \l 1 </w:instrText>
      </w:r>
      <w:r w:rsidR="00EB7116" w:rsidRPr="00065DFB">
        <w:rPr>
          <w:i w:val="0"/>
          <w:sz w:val="28"/>
          <w:szCs w:val="28"/>
          <w:lang w:val="tr-TR" w:eastAsia="tr-TR"/>
        </w:rPr>
        <w:fldChar w:fldCharType="end"/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Risale-i Nur hizmetinde temel teşkil eden ve aşağıda kısmen tesbitleri y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pılmış olan meslek düsturl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ın değiş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zliği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slek düsturla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r›n›n de¤iﬂ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mezli¤i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de bir esastı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Hakiki keyfiyete medar ve Risale-i Nur’un hizmet h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atında hiçbir zaman değişmeyecek olan bu esa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, Nurculuk hareket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in ehemmiyetli düsturları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an bir kısmı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 ki haslar dairesinin vasıfları ve temelidir. Bu hizmet düsturl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ın ekseriyetini ihtiva eden Hizmet Rehberi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izmet Rehberi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ismi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deki eserin mukaddim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sinde bu hizmet dü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urlarının değiş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zliği ve Risale-i Nur’u her mes’elede merci tutmak g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tiği anlatılırken şöyle deniliyor: 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1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Bediüzzaman Said Nursî Hazretlerinin me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k ve meş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bine dair Kur’andan ders aldığı çok muaz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zam bazı hakikatleri, hizmet-i imaniyede bulunan Nur Şakirdleri için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daima taze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en bir dersimiz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aima tazele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nen bir dersimiz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ve her vakit temessük edeceğimiz d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şmez düstu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umuz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e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>¤iﬂmez düstu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rumuz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maddî-manevî her türlü e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geller karş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ında muvaffakiyete, rıza-yı İlahîye isal edici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en ehemm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etli rehberimiz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hemmi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yetli rehberimiz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manasıyla neşrediyoruz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Çünki Risale-i Nur’un daires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Risale-i Nur’un daires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çok genişlemiş çok muhtelif efkâr ve 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zaç sahipleri, bu hizmet safında yer almışlardır. Elbette bütün efkâr, kanaat, meslek ve me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bler üstünde makam-ı sıdd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ıyette yer tutmuş ve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şahs-ı manevî-i Âl-i Beyt’in mümessil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Äl-i Beyt’in mümessil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olarak hiz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t-i Kur’aniyenin başına geçmi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Üstad Bediüzzaman’ın azamî ihlas, azamî sadakat ve azamî fe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ârlık manasını ihtiva eden, gösteren ve işaret eden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mesleğini nazara vermek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sle¤ini nazara vermek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lâzım gelmektedir. Ta ki, hizmet-i Nuriyede bulunacak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Kur’an Şakirdleri kı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amete kadar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›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yamete kada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Kur’an ﬁakirdleri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>.i.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>k›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yamete kada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bu düsturlar</w:t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t>;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müv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c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hesinde h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eket etsi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 xml:space="preserve">ler. 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Muvaffakıyetin ve rıza-yı İlahîye n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iliyetin, ancak bu s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tle mümkün olac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ğına kat’i k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aat getirsi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r. …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Risale-i Nur hizmetinde tecelli eden rıza-yı İlahî ve tevfik nurlarının t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vali ve devam etmesi için he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halde Hazret-i Üstad Bediüzzaman’ın takib ettiği me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lek 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Bediüzzaman’›n takib etti¤i mes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lek 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ve meşrebi, yarım asra yak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şan uzun bir hizmet dev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nde muhtelif hâdiseler, şiddetli tazy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t ve hü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cumlar karş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ında maddî ve m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evî engeller içerisinde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ı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ığı tavır, niyaz ve yaşadığı halet-i r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hiye ve gö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erdiği azim ve s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dakat gibi ahvali olan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“sıddıkiyet mes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ir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s›dd›kiyet mesle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¤idi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”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ki Nur Talebeleri için ehemmiyetle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b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inmek, anlaşılmak ve y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şa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ak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icab ede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Çok dikkatle üzerinde durulması, tefekkür edil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si gereken bedihi bir hakikat vardır ki, o da şudur: Risalelerde, mektuplarda, lâhikalarda def’alarca yazıl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ığı gibi mübarek Üstadımıza mür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caat edenler ve ziy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te gelen bütün ziyaretçiler hemen umu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etle daima görü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orlardı k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Üstadımız onların nazarlarını Risale-i Nur’a tevcih ediyordu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Acaba bunun sırr-ı hikmeti ne idi? Mütemadiyen ne için bu noktada tahşidat yap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ordu?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Evet bu muazzam bir hakikattır ve Hazret-i Bediüzzaman’a kâfil bir muazzam hakikatın ifad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dir ki, de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mizi hakaik-ı Kur’aniye ve envar-ı imaniye hazinesi olan Risale-i Nur’dan ald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ğımız gibi, birbirimizle m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evî münasebet, alâka, uhuvvet ve muhabbet düstur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ımızı da hep o 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ale-i Nur’dan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düsturla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r›m›z› da hep o Risale-i Nur’dan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ders alacağız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Evet bu zamanda, bu dehşetli ve cihanşümul hâ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is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r he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gâmında Kur’an Şakirdleri cüz’î ve küllî, ferdî ve içtimaî bü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ün ders ve ikazlarını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cüz’î ve küllî, ferdî ve içtimaî bü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tün ders ve ikazlar›n›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ale-i Nur’la tahsil edeceklerdir. …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Risale-i Nur’daki hakaik, nasılki doğrudan do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uya feyz-i Kur’andan mülhem hakaik-ı imaniyedir,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lastRenderedPageBreak/>
        <w:t>zaman ve zemine göre değişmez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zaman ve zemine göre de¤iﬂmez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ebedî hakikat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dı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. O kudsî hak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ikın ders ve taliminde, neşir ve ilânatında hiz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mete taalluk eden irşad, ikaz, teşvik ve tergibi tazammun eden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şu g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cek mes’eleler dehe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halde değişmez dersler ve esasattır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de¤iﬂmez dersler ve esasatt›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k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Nur Tal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beleri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hay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n ve hizmetin muhtelif saha ve safhalarında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aya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t›n ve hizmetin muhtelif saha ve safhalar›nda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onla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an istifade ederle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müşkila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ını g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erirler. Daha geniş istifade için bu Hizmet Reh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beri’nin menbaı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Hizmet Rehberi’nin menba›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olan Külliyat-ı Nuriye ve Mektubatı mütalaa e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lidirler.» (Hizmet Rehberi Mukaddemesinden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Bediüzzaman Hazretleri, Eski Said devresinde dahi yaz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kl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nın değişmez hakikatler olduğunu, şöyle beyan eder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2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Bütün kuvvetimle derim k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Gazetelerde neşrettiğim umum makalâ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m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aki umum hakaikte  nihayet derecede  musı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m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 Şayet z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n-ı mazi cânibinden, Asr-ı Sa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et mahkemesinden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sr-› Saadet mahkemesinden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a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tnâme-i şeriatla davet olunsam; neşrettiğim hakaiki ay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en ibraz edeceğim. Olsa olsa, o zamanın ilcaatının mo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ına göre bir libas giydirec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ğim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Şayet müstakbel tarafından üç yüz sene sonraki tenkidât-ı ukalâ mah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emesinden tarih celbnâmesiyle celb olunsam, yine bu hakikatler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yine bu hakikatler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t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vessü ve inbisat ile çat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n bazı yerlerini yama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kla beraber, taze o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rak orada da göstereceğim. 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Demek,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hakikat tahavvül etmez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hakikat tahavvül etmez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hakikat haktır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» (İki Mekteb-i Mus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b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in Şehadetnamesi sh: 44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Kur’andan mülhem Risale-i Nur’un meslek esa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ın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slek esas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lar›n›n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d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ştirilmesini i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yen Bediüzzaman Hazretleri, Nur d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sinin yakınında bulunan bazı ş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hı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ın Risale-i Nur me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ğine uym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 dinî faaliyet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ini, Risale-i Nur’un meslek tarzına çevirmek için yazdığı mektublarında  evvelâ mültef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ane ve takdirkâ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ane karşılar, sonra Risale-i Nur’un hizmet şeklini d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ştirmemenin lü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zumunu, akla kapı açıp icbar et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yen bir üslûb ve ifade ile b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an ede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Bir şahıs veya cüz’î bir hâdise münasebetiyle y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zılan böyle bir mektub, aynı zamanda umum Nurcular için her zaman tazel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ni koruyan ve Nur’un meslek tarzının tesb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ine ışık tutan bir ders olarak Risale-i Nur’da yerini alı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Ezcümle bir zatın, tarikat tarzıyla yapmak istediği dinî hiz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tinden dolayı yazılan mektubda evvelâ takdi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kâr ve mültef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ane karşılanır. Fakat mektubun so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unda, Risale-i Nur’un hizmet şeklinde karar kılınması açıkl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r. Mektub aynen şöyledir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3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Çok aziz ve sıddık, kahraman Sabri,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Cenab-ı Hak, Galib Bey 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Galip Bey 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gibi çok fedakârları İslâm ordusunda yetişti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n. Bu zat, garbda, aynı şarkta Hulûsi Bey gib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Hulûsi Bey gib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imana hiz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t ediyor.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t cihetiyle ehl-i imanı dalâletten çekmeye çalış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or. Bu zat, eskiden beri Risale-i Nur’u görmeden Nur mesleğinde hareket e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ye çalı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ış. Sonra Nurlarla münasebeti kuvvetle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iği z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n, daha ziyade hizmet ed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bilir. F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kat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Nur’un me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ği, h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k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kat ve sünnet-i seniye ve feraize dik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kat ve bü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yük günah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dan çekinmek esastı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kate ikinci, üçüncü d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cede b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r. Galib kardeş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iz, Alevîler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levîle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içinde Kadirî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Kadirî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Şâzelî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ﬁâzelî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Rüfâî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Rüfâî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tarika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rinin bir hülâsasını sünnet-i seniye dai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nde Hulefa-yı Raşidîn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Hulefa-y› Raﬂidîn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Aşere-i Mübeşşereye ilişmemek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ﬂere-i Mübeﬂﬂereye iliﬂmemek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şartıyla, m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habbet-i Âl-i Beyt 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iresinde bir tarikat dersi vermesini düşünüyor. Hakikat namına ve imanı kurta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k ve bid’alardan muhafaza etmek hesabına ehem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etli üç dört fay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sı var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Birincisi: Alevîleri başka fena cereyanlara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levîleri baﬂka fena cereyanlara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kap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ı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k ve müfrit Râfizîlik ve siyasî Bektaşîlik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Bektaﬂîlik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ten bir derece muhafaza etmek için ehem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etli faydası va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İkincisi: Hubb-u Ehl-i Beyti meslek yapan Alevîler ne kadar ifrat da etse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levîler ne kadar ifrat da etse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Râfizî de olsa, zendekaya, küfr-ü mu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ka girmez. Çünkü muhabbet-i Âl-i Beyt ruhunda esas oldukça, Peygamber ve Âl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noBreakHyphen/>
        <w:t>i Beytin adavetini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zammun eden küfr-ü mutlaka girmezler. İslâmiyete o muhabbet vası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ıyla şiddetli bağlanıyorlar. Böylelerini daire-i sü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ete tarikat n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ına çekmek büyük bir fay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ı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Hem bu zamanda, ehl-i imanın vahdetine çok z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ar veren bazı siyasî c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yanlar Alevîlerin fıtrî fedakâ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ık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ı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n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levîlerin f›trî fedakâr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>l›k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>lar›n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dan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istifade edip kendilerine âlet e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mek için Nur dai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sine çekmek büyük bir maslahattır.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Madem Nur şakird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in üstadı İmam-ı Al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‹mam-› Al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Radıyallahu Anhü’dür ve Nur’un mes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ğinde hubb-u Âl-i Beyt esastı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elbette hakikî Alevîler k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âl-i işt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kla o 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ireye girmeleri gerektir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Bu zaman, imanı kurtarmak zamanıdır. Seyr-i sü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ûk-ü kalbî ile tarikat mesleğinde bu bid’alar zamanında çok müşkilât bulunduğu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n, Nur da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esi hakikat me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ğinde gidip,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katlerin faydasını temin eder diye o ka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eşimize Ramazanını tebrik ve selâmımla beraber y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zınız. O da bize dua etsin.» (Emirdağ Lâhikası-I sh: 241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Aynı üslûbla yine Bediüzzaman Hazretleri tar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fından yaz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ırılmış diğer bir örnek mektub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4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Aziz, sıddık kardeşlerimiz Ziya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Ziya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ve Abdülmuhsin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Abdülmuhsin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!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Üstadımız diyor k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“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Eşref Edib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Eﬂref Edib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kırk seneden beri iman hizmetinde b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im ark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şım ve Sebilürreşad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Sebilürreﬂad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’da makale yazan ve şimdi vefat eden çok kıymetli kardeşl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in mümessili ve hakikî İslâmiyet mücahidl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nden bir kardeşimdir. Ve Nurun bir hâmisidir. Ben vefat etsem de, Eşref Edip</w:t>
      </w:r>
      <w:r w:rsidRPr="00065DFB">
        <w:rPr>
          <w:rFonts w:eastAsia="Times New Roman" w:cstheme="minorHAnsi"/>
          <w:position w:val="6"/>
          <w:sz w:val="24"/>
          <w:szCs w:val="24"/>
          <w:lang w:val="tr-TR" w:eastAsia="tr-TR"/>
        </w:rPr>
        <w:footnoteReference w:customMarkFollows="1" w:id="1"/>
        <w:t>*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Nurcular içinde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Eﬂref Edip Nurcular içinde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b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u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sıyla büyük bir teselli bul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o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um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“Fakat Nur Risalelerinin ve Nurcuların s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setle alâ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ları yok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Nurcular›n si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>yasetle alâ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kalar› yok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. Ve 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-i Nur, rıza-i İlâhîden başka hiçbir şeye âlet edilmediğinden, müm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ün olduğu kadar Risale-i Nur’un mensupları, içtimaî ve siyasî cereyanlara k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ış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k i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e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orlar. Yalnız Sebilürreşad, Doğu gibi mücahid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r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Sebilürreﬂad, Do¤u gibi mücahid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instrText xml:space="preserve">ler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iman hak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tlerini ehl-i dalâletin tecavüzatından m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h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fazaya çalıştık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ı için, ruh u canımızla onları takdir ve tahsin edip onlarla dos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uz ve kardeşiz, fakat s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set nok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tasında değil. 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Çünkü iman dersi için gelenlere tarafgi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ik naz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yla bakılmaz. Dost düşman, derste fa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ketmez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Halbuki s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set tarafgirliği, bu mânâyı z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eler, ihlâs kırılır. Onun içindir ki, Nurcular emsalsiz işke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celere ve s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ıntılara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hammül edip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Nur’u hiçbir şeye âlet etmediler. Siyaset topu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zuna el at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adı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» (Emirdağ Lâhikası-II sh: 35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Risale-i Nur mesleğini değiştirmemekle alâkalı iki h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tıra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5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Bir gün Galatasaray Lises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Galatasaray Lises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’nde okuyan ve so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n ec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zacı olan bir zât ziyarete gelmişti. Ben son ânında geldim. Tatsız bir vaziyet vardı, O anda an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dım. Onun ayrılmasından sonra Hazret-i Üstad, o anda hiz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tinde bulunan kardeşlere çok hiddet etti. “Çocuk bunlar, çocuk ol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asa tardedeceğim, bilmiyorlar. Çocuk bunlar!” dedi. Ben de mes’eleden çok endişeli bir halet-i ruhiyeye girmiştim. Bu sırada Üstad Hazretleri karyol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a oturuyo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dı. Ben ise yerde ve halının üz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rindeydim. Birden bana hi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ben şöyle ded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“Muhammed, kardeşim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uhammed, kardeﬂim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, sen hakem ol, ben diyo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um ki Risale-i Nur’un neşir ve medrese tarzı hizmet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inin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drese tarz› hizmetle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rinin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devam ve inkişafı lâzım, bunlar ise başka şeyler, başka hizmetler düşü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cesinde.”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Ben mes’eleyi “başka hizmetler” t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birinden anlamakla beraber,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“Üstadım b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zim vazif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iz, Risale-i Nur’un neşri ve medreselerin d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vamı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dreselerin de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instrText xml:space="preserve">vam›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dır.”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deyince Üstad yüksek sesle “Tamam” diye if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dede b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undu. Ve o hiddet hali ak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şama doğru hayli hafif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edi. Sonra Muhsin Ağabey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Muhsin A¤abey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e sordum. Gelen kardeşin b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zim tarz-ı hizmetimizi pasif telakki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tarz-› hizmetimizi pasif telakki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etmesi ve orada bazı ko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uşmaların cereyan etmesi, Üstad’ın hiddetlenmesine sebeb ol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uş.» (Son Şahitler-3 sh: 235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6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Neşriyat esnasında Isparta’ya forma götürdü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ğüm bir d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fasında, dersten ağabeyler yeni çıkmışlardı. Üstad Hazretleri de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in sonunda şöyle bir sohbette bu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unmuş. Zübeyir Ağabey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Zübeyir A¤abey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taze taze nakletmişt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“Kardaşlarım!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Abdülkadir-i Geylanî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Abdülkadir-i Geylanî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 xml:space="preserve"> şimdi gelse</w:t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t>;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, “Said sen bu mes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nden bir parça taviz versen</w: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instrText xml:space="preserve"> "mesle¤inden bir parça taviz versen" </w:instrText>
      </w:r>
      <w:r w:rsidR="00EB7116" w:rsidRPr="00065DFB">
        <w:rPr>
          <w:rFonts w:eastAsia="Times New Roman" w:cstheme="minorHAnsi"/>
          <w:b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, milyo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ar in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sanlar senin kitapl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ı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ı okuyacak, fakat öyle yap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asan hem bunlardan mahrum kaldı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ın gibi, hapislerde zulüm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le, eziyetlerle cefa çekeceksin.” dese, “Hayır Üstadım ben bu zulümlere işkencelere razıyım, fakat mesl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ğim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en en küçük bir taviz ve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m.” diye ona söyleyeceğim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» (Son Ş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hitler-3 sh: 246)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b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Risale-i Nur mesleğinden taviz verip içtimaî g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niş d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iredeki unvanlı kiş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lerle hizmet beraberliği ya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pılsa, binler ki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şilerin hatta diplomatların Risale-i Nura girip neşr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decekleri halde, Risale-i Nur’da bir esas olan keyfiyeti yani ihlas gibi meslek esaslarını değiştirme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meyi esas alan Bediüzzaman Hazretleri diyor ki: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7-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«Aziz, sıddık kardeşlerim,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[Hem mânevî, hem maddî bir kaç cihette sorulan bir suale mecburiyet tahtında bir cevabdır.]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Sual: Neden, ne dahilde, ne hariçte bulunan ce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n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a ve bilhassa s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setli cemaatlere hiçbir alâka peydâ et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iyorsun? Ve Risale-i Nur ve şakirdlerini müm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ün olduğu kadar o cereyanlara temastan men ediyor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un? Halbuki, eğer temas etsen ve alâkadar olsan, birden binler adam R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sale-i Nur dairesine girip, parlak hak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atlerini neşred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ceklerdi hem bu kadar sebepsiz s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kıntı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lara hedef olmay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caktın.</w:t>
      </w:r>
    </w:p>
    <w:p w:rsidR="00FE696C" w:rsidRPr="00065DFB" w:rsidRDefault="00FE696C" w:rsidP="00065DFB">
      <w:pPr>
        <w:widowControl w:val="0"/>
        <w:spacing w:before="120" w:after="0" w:line="240" w:lineRule="auto"/>
        <w:jc w:val="both"/>
        <w:rPr>
          <w:rFonts w:eastAsia="Times New Roman" w:cstheme="minorHAnsi"/>
          <w:sz w:val="24"/>
          <w:szCs w:val="24"/>
          <w:lang w:val="tr-TR" w:eastAsia="tr-TR"/>
        </w:rPr>
      </w:pPr>
      <w:r w:rsidRPr="00065DFB">
        <w:rPr>
          <w:rFonts w:eastAsia="Times New Roman" w:cstheme="minorHAnsi"/>
          <w:sz w:val="24"/>
          <w:szCs w:val="24"/>
          <w:lang w:val="tr-TR" w:eastAsia="tr-TR"/>
        </w:rPr>
        <w:t>Elcevap: Bu alâkasızlık ve içtinabın en ehemm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etli sebebi: Mesleğ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izin esası olan ihlâs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Mesle¤imizin esas› olan ihlâs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bizi men edi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 xml:space="preserve">yor. Çünkü, 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t>bu gaflet zamanında, hususan tarafgirâne mefkû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reler sahibi, her</w:t>
      </w:r>
      <w:r w:rsidRPr="00065DFB">
        <w:rPr>
          <w:rFonts w:eastAsia="Times New Roman" w:cstheme="minorHAnsi"/>
          <w:b/>
          <w:sz w:val="24"/>
          <w:szCs w:val="24"/>
          <w:lang w:val="tr-TR" w:eastAsia="tr-TR"/>
        </w:rPr>
        <w:softHyphen/>
        <w:t>şeyi kendi mesleğine âlet ederek, hattâ dinini ve uhrevî harekâtını da o dünyevî mesleğe bir nevi âlet hükmüne getiriyor.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 xml:space="preserve"> Halbuki, hakaik-i im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niye ve hizmet-i nuriye-i kudsiye, kâinatta hiçbirşeye âlet olamaz. Rıza-yı İlâhîden başka bir gayesi olamaz. Halbuki şimdiki cereyanların tarafgirâne çarpışmaları hengâmında bu sırr-ı ihlâsı muhafaza etmek</w: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begin"/>
      </w:r>
      <w:r w:rsidRPr="00065DFB">
        <w:rPr>
          <w:rFonts w:eastAsia="Times New Roman" w:cstheme="minorHAnsi"/>
          <w:vanish/>
          <w:sz w:val="24"/>
          <w:szCs w:val="24"/>
          <w:lang w:val="tr-TR" w:eastAsia="tr-TR"/>
        </w:rPr>
        <w:instrText xml:space="preserve"> XE </w:instrTex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instrText xml:space="preserve"> "s›rr-› ihlâs› muhafaza etmek" </w:instrText>
      </w:r>
      <w:r w:rsidR="00EB7116" w:rsidRPr="00065DFB">
        <w:rPr>
          <w:rFonts w:eastAsia="Times New Roman" w:cstheme="minorHAnsi"/>
          <w:vanish/>
          <w:sz w:val="24"/>
          <w:szCs w:val="24"/>
          <w:lang w:val="tr-TR" w:eastAsia="tr-TR"/>
        </w:rPr>
        <w:fldChar w:fldCharType="end"/>
      </w:r>
      <w:r w:rsidRPr="00065DFB">
        <w:rPr>
          <w:rFonts w:eastAsia="Times New Roman" w:cstheme="minorHAnsi"/>
          <w:sz w:val="24"/>
          <w:szCs w:val="24"/>
          <w:lang w:val="tr-TR" w:eastAsia="tr-TR"/>
        </w:rPr>
        <w:t>, dinini dünyaya âlet etm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mek müşkülleşmiş. En iyi çare, cere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nların kuvveti yerine, inayet ve tevfik-i İlâhiyeye da</w:t>
      </w:r>
      <w:r w:rsidRPr="00065DFB">
        <w:rPr>
          <w:rFonts w:eastAsia="Times New Roman" w:cstheme="minorHAnsi"/>
          <w:sz w:val="24"/>
          <w:szCs w:val="24"/>
          <w:lang w:val="tr-TR" w:eastAsia="tr-TR"/>
        </w:rPr>
        <w:softHyphen/>
        <w:t>yanmaktır.» (Emirdağ Lâhikası-I sh: 38)</w:t>
      </w:r>
      <w:bookmarkStart w:id="0" w:name="_GoBack"/>
      <w:bookmarkEnd w:id="0"/>
    </w:p>
    <w:sectPr w:rsidR="00FE696C" w:rsidRPr="00065DFB" w:rsidSect="00EB7116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57AF" w:rsidRDefault="000957AF" w:rsidP="00FE696C">
      <w:pPr>
        <w:spacing w:after="0" w:line="240" w:lineRule="auto"/>
      </w:pPr>
      <w:r>
        <w:separator/>
      </w:r>
    </w:p>
  </w:endnote>
  <w:endnote w:type="continuationSeparator" w:id="0">
    <w:p w:rsidR="000957AF" w:rsidRDefault="000957AF" w:rsidP="00FE6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57AF" w:rsidRDefault="000957AF" w:rsidP="00FE696C">
      <w:pPr>
        <w:spacing w:after="0" w:line="240" w:lineRule="auto"/>
      </w:pPr>
      <w:r>
        <w:separator/>
      </w:r>
    </w:p>
  </w:footnote>
  <w:footnote w:type="continuationSeparator" w:id="0">
    <w:p w:rsidR="000957AF" w:rsidRDefault="000957AF" w:rsidP="00FE696C">
      <w:pPr>
        <w:spacing w:after="0" w:line="240" w:lineRule="auto"/>
      </w:pPr>
      <w:r>
        <w:continuationSeparator/>
      </w:r>
    </w:p>
  </w:footnote>
  <w:footnote w:id="1">
    <w:p w:rsidR="00FE696C" w:rsidRPr="00065DFB" w:rsidRDefault="00FE696C" w:rsidP="00065DFB">
      <w:pPr>
        <w:pStyle w:val="dipnot"/>
        <w:spacing w:before="120"/>
        <w:rPr>
          <w:rFonts w:asciiTheme="minorHAnsi" w:hAnsiTheme="minorHAnsi" w:cstheme="minorHAnsi"/>
          <w:sz w:val="24"/>
          <w:szCs w:val="24"/>
        </w:rPr>
      </w:pPr>
      <w:r w:rsidRPr="00065DFB">
        <w:rPr>
          <w:rStyle w:val="DipnotBavurusu"/>
          <w:rFonts w:asciiTheme="minorHAnsi" w:hAnsiTheme="minorHAnsi" w:cstheme="minorHAnsi"/>
          <w:sz w:val="24"/>
          <w:szCs w:val="24"/>
        </w:rPr>
        <w:t>*</w:t>
      </w:r>
      <w:r w:rsidRPr="00065DFB">
        <w:rPr>
          <w:rFonts w:asciiTheme="minorHAnsi" w:hAnsiTheme="minorHAnsi" w:cstheme="minorHAnsi"/>
          <w:sz w:val="24"/>
          <w:szCs w:val="24"/>
        </w:rPr>
        <w:t xml:space="preserve">  27 Mayıs ihtilalcilerinden </w:t>
      </w:r>
      <w:r w:rsidRPr="00065DFB">
        <w:rPr>
          <w:rFonts w:asciiTheme="minorHAnsi" w:hAnsiTheme="minorHAnsi" w:cstheme="minorHAnsi"/>
          <w:b/>
          <w:sz w:val="24"/>
          <w:szCs w:val="24"/>
        </w:rPr>
        <w:t>Ahmet Yıldız</w:t>
      </w:r>
      <w:r w:rsidRPr="00065DFB">
        <w:rPr>
          <w:rFonts w:asciiTheme="minorHAnsi" w:hAnsiTheme="minorHAnsi" w:cstheme="minorHAnsi"/>
          <w:sz w:val="24"/>
          <w:szCs w:val="24"/>
        </w:rPr>
        <w:t xml:space="preserve">, Hazret-i Üstad için “elektiriğe karşıydı” deyince;  </w:t>
      </w:r>
      <w:r w:rsidRPr="00065DFB">
        <w:rPr>
          <w:rFonts w:asciiTheme="minorHAnsi" w:hAnsiTheme="minorHAnsi" w:cstheme="minorHAnsi"/>
          <w:b/>
          <w:sz w:val="24"/>
          <w:szCs w:val="24"/>
        </w:rPr>
        <w:t>Eşref Edip</w:t>
      </w:r>
      <w:r w:rsidRPr="00065DFB">
        <w:rPr>
          <w:rFonts w:asciiTheme="minorHAnsi" w:hAnsiTheme="minorHAnsi" w:cstheme="minorHAnsi"/>
          <w:b/>
          <w:sz w:val="24"/>
          <w:szCs w:val="24"/>
          <w:highlight w:val="yellow"/>
        </w:rPr>
        <w:t>, Rüştü Tafral</w:t>
      </w:r>
      <w:r w:rsidRPr="00065DFB">
        <w:rPr>
          <w:rFonts w:asciiTheme="minorHAnsi" w:hAnsiTheme="minorHAnsi" w:cstheme="minorHAnsi"/>
          <w:sz w:val="24"/>
          <w:szCs w:val="24"/>
          <w:highlight w:val="yellow"/>
        </w:rPr>
        <w:t xml:space="preserve"> Ağabey’e</w:t>
      </w:r>
      <w:r w:rsidRPr="00065DFB">
        <w:rPr>
          <w:rFonts w:asciiTheme="minorHAnsi" w:hAnsiTheme="minorHAnsi" w:cstheme="minorHAnsi"/>
          <w:sz w:val="24"/>
          <w:szCs w:val="24"/>
        </w:rPr>
        <w:t xml:space="preserve"> Risale-i Nur’dan elektrikle ilgili bahsi bana oku der. Bahis okunduktan sonra “Tuh diye Ahmet Yıldız’a tükürür.” Ve bir yazı ile ona karşı cevap verir. </w:t>
      </w:r>
    </w:p>
    <w:p w:rsidR="00FE696C" w:rsidRPr="00065DFB" w:rsidRDefault="00FE696C" w:rsidP="00065DFB">
      <w:pPr>
        <w:pStyle w:val="dipnot"/>
        <w:spacing w:before="120"/>
        <w:ind w:firstLine="284"/>
        <w:jc w:val="right"/>
        <w:rPr>
          <w:rFonts w:asciiTheme="minorHAnsi" w:hAnsiTheme="minorHAnsi" w:cstheme="minorHAnsi"/>
          <w:sz w:val="24"/>
          <w:szCs w:val="24"/>
        </w:rPr>
      </w:pPr>
      <w:r w:rsidRPr="00065DFB">
        <w:rPr>
          <w:rFonts w:asciiTheme="minorHAnsi" w:hAnsiTheme="minorHAnsi" w:cstheme="minorHAnsi"/>
          <w:sz w:val="24"/>
          <w:szCs w:val="24"/>
        </w:rPr>
        <w:t xml:space="preserve">(Hazırlayanlar)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zQ2MzM1MDExMzFV0lEKTi0uzszPAykwrAUAtesgziwAAAA="/>
  </w:docVars>
  <w:rsids>
    <w:rsidRoot w:val="00FE696C"/>
    <w:rsid w:val="00065DFB"/>
    <w:rsid w:val="000957AF"/>
    <w:rsid w:val="00320B50"/>
    <w:rsid w:val="003C1CCB"/>
    <w:rsid w:val="004D7795"/>
    <w:rsid w:val="00726617"/>
    <w:rsid w:val="00A92F8B"/>
    <w:rsid w:val="00C666D9"/>
    <w:rsid w:val="00E67735"/>
    <w:rsid w:val="00EB7116"/>
    <w:rsid w:val="00FE69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E496AD-0F99-454A-B69A-979243316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11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DipnotBavurusu">
    <w:name w:val="footnote reference"/>
    <w:basedOn w:val="VarsaylanParagrafYazTipi"/>
    <w:semiHidden/>
    <w:rsid w:val="00FE696C"/>
    <w:rPr>
      <w:rFonts w:ascii="Times New Roman" w:hAnsi="Times New Roman"/>
      <w:dstrike w:val="0"/>
      <w:position w:val="6"/>
      <w:sz w:val="16"/>
      <w:szCs w:val="20"/>
      <w:vertAlign w:val="baseline"/>
    </w:rPr>
  </w:style>
  <w:style w:type="paragraph" w:customStyle="1" w:styleId="dipnot">
    <w:name w:val="dipnot"/>
    <w:basedOn w:val="Normal"/>
    <w:rsid w:val="00FE696C"/>
    <w:pPr>
      <w:spacing w:after="0" w:line="240" w:lineRule="auto"/>
      <w:jc w:val="both"/>
    </w:pPr>
    <w:rPr>
      <w:rFonts w:ascii="Times New Roman" w:eastAsia="Times New Roman" w:hAnsi="Times New Roman" w:cs="Times New Roman"/>
      <w:sz w:val="18"/>
      <w:szCs w:val="18"/>
      <w:lang w:val="tr-TR" w:eastAsia="tr-TR"/>
    </w:rPr>
  </w:style>
  <w:style w:type="character" w:customStyle="1" w:styleId="risaleChar1">
    <w:name w:val="risale Char1"/>
    <w:basedOn w:val="VarsaylanParagrafYazTipi"/>
    <w:rsid w:val="00FE696C"/>
    <w:rPr>
      <w:noProof w:val="0"/>
      <w:sz w:val="24"/>
      <w:szCs w:val="24"/>
      <w:lang w:val="tr-TR" w:eastAsia="tr-TR" w:bidi="ar-SA"/>
    </w:rPr>
  </w:style>
  <w:style w:type="character" w:customStyle="1" w:styleId="dipnotChar">
    <w:name w:val="dipnot Char"/>
    <w:basedOn w:val="VarsaylanParagrafYazTipi"/>
    <w:rsid w:val="00FE696C"/>
    <w:rPr>
      <w:noProof w:val="0"/>
      <w:sz w:val="18"/>
      <w:lang w:val="tr-TR" w:eastAsia="tr-TR" w:bidi="ar-SA"/>
    </w:rPr>
  </w:style>
  <w:style w:type="paragraph" w:styleId="GlAlnt">
    <w:name w:val="Intense Quote"/>
    <w:basedOn w:val="Normal"/>
    <w:next w:val="Normal"/>
    <w:link w:val="GlAlntChar"/>
    <w:uiPriority w:val="30"/>
    <w:qFormat/>
    <w:rsid w:val="00065DF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065DFB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808C3-F864-4382-953D-A3BF9842E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122</Words>
  <Characters>1210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ay</dc:creator>
  <cp:lastModifiedBy>Burak Sezgin</cp:lastModifiedBy>
  <cp:revision>6</cp:revision>
  <dcterms:created xsi:type="dcterms:W3CDTF">2020-01-09T16:24:00Z</dcterms:created>
  <dcterms:modified xsi:type="dcterms:W3CDTF">2020-03-19T11:26:00Z</dcterms:modified>
</cp:coreProperties>
</file>